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B7F020" w14:textId="338D4FA6" w:rsidR="00943A1F" w:rsidRPr="00D54FF9" w:rsidRDefault="00153AB9" w:rsidP="00B70739">
      <w:pPr>
        <w:spacing w:line="360" w:lineRule="auto"/>
        <w:jc w:val="both"/>
        <w:rPr>
          <w:b/>
        </w:rPr>
      </w:pPr>
      <w:r w:rsidRPr="00D54FF9">
        <w:rPr>
          <w:b/>
          <w:bCs/>
        </w:rPr>
        <w:t>Professor</w:t>
      </w:r>
      <w:r w:rsidR="0085186B" w:rsidRPr="00D54FF9">
        <w:rPr>
          <w:b/>
          <w:bCs/>
        </w:rPr>
        <w:t xml:space="preserve"> </w:t>
      </w:r>
      <w:proofErr w:type="spellStart"/>
      <w:r w:rsidR="00D54FF9" w:rsidRPr="00D54FF9">
        <w:rPr>
          <w:b/>
        </w:rPr>
        <w:t>Branislav</w:t>
      </w:r>
      <w:proofErr w:type="spellEnd"/>
      <w:r w:rsidR="00D54FF9" w:rsidRPr="00D54FF9">
        <w:rPr>
          <w:b/>
        </w:rPr>
        <w:t xml:space="preserve"> Ž. </w:t>
      </w:r>
      <w:proofErr w:type="spellStart"/>
      <w:r w:rsidR="00D54FF9" w:rsidRPr="00D54FF9">
        <w:rPr>
          <w:b/>
        </w:rPr>
        <w:t>Nikolić</w:t>
      </w:r>
      <w:proofErr w:type="spellEnd"/>
      <w:r w:rsidR="00D83394" w:rsidRPr="00D54FF9">
        <w:rPr>
          <w:b/>
        </w:rPr>
        <w:t>, Editor</w:t>
      </w:r>
    </w:p>
    <w:p w14:paraId="38F4E6AF" w14:textId="1325F57D" w:rsidR="004030E0" w:rsidRPr="00D168CB" w:rsidRDefault="00D54FF9" w:rsidP="00B70739">
      <w:pPr>
        <w:spacing w:line="360" w:lineRule="auto"/>
        <w:jc w:val="both"/>
        <w:rPr>
          <w:b/>
        </w:rPr>
      </w:pPr>
      <w:r>
        <w:rPr>
          <w:b/>
        </w:rPr>
        <w:t>Journal of the Serbian Chemical Society</w:t>
      </w:r>
    </w:p>
    <w:p w14:paraId="26429055" w14:textId="77777777" w:rsidR="004030E0" w:rsidRPr="00656B03" w:rsidRDefault="004030E0" w:rsidP="00B70739">
      <w:pPr>
        <w:spacing w:line="360" w:lineRule="auto"/>
        <w:jc w:val="both"/>
      </w:pPr>
    </w:p>
    <w:p w14:paraId="62A7CEAA" w14:textId="10219076" w:rsidR="004030E0" w:rsidRPr="00D54FF9" w:rsidRDefault="00C820D9" w:rsidP="00B70739">
      <w:pPr>
        <w:spacing w:line="360" w:lineRule="auto"/>
        <w:jc w:val="both"/>
      </w:pPr>
      <w:r w:rsidRPr="00D54FF9">
        <w:t xml:space="preserve">Dear Professor </w:t>
      </w:r>
      <w:proofErr w:type="spellStart"/>
      <w:r w:rsidR="00D54FF9" w:rsidRPr="00D54FF9">
        <w:t>Nikolić</w:t>
      </w:r>
      <w:proofErr w:type="spellEnd"/>
      <w:r w:rsidRPr="00D54FF9">
        <w:t>,</w:t>
      </w:r>
    </w:p>
    <w:p w14:paraId="5AB03C07" w14:textId="77777777" w:rsidR="00C820D9" w:rsidRPr="00656B03" w:rsidRDefault="00C820D9" w:rsidP="00B70739">
      <w:pPr>
        <w:spacing w:line="360" w:lineRule="auto"/>
        <w:jc w:val="both"/>
      </w:pPr>
    </w:p>
    <w:p w14:paraId="6AEA825D" w14:textId="438094DA" w:rsidR="00D54FF9" w:rsidRDefault="00401483" w:rsidP="00D54FF9">
      <w:pPr>
        <w:pStyle w:val="Heading1"/>
        <w:spacing w:line="360" w:lineRule="auto"/>
        <w:jc w:val="both"/>
      </w:pPr>
      <w:r>
        <w:t xml:space="preserve">Please find the enclosed manuscript under the title </w:t>
      </w:r>
      <w:r w:rsidR="00E163A0">
        <w:t>“</w:t>
      </w:r>
      <w:r w:rsidR="00D54FF9" w:rsidRPr="00D54FF9">
        <w:rPr>
          <w:rStyle w:val="Formatvorlageberschrift118ptZchn"/>
          <w:color w:val="000000"/>
          <w:sz w:val="24"/>
          <w:szCs w:val="24"/>
          <w:lang w:val="en-GB"/>
        </w:rPr>
        <w:t>Application of spectral graph theory on the enthalpy of formation of acyclic saturated ketones</w:t>
      </w:r>
      <w:r w:rsidR="00E163A0" w:rsidRPr="00D54FF9">
        <w:t>”</w:t>
      </w:r>
      <w:r w:rsidR="00E163A0">
        <w:rPr>
          <w:b/>
        </w:rPr>
        <w:t xml:space="preserve">, </w:t>
      </w:r>
      <w:r w:rsidR="00E163A0" w:rsidRPr="00E163A0">
        <w:t>which</w:t>
      </w:r>
      <w:r w:rsidR="00E163A0">
        <w:t xml:space="preserve"> we wish to be considered</w:t>
      </w:r>
      <w:r w:rsidR="00E163A0">
        <w:rPr>
          <w:rFonts w:eastAsia="GulliverRM"/>
        </w:rPr>
        <w:t xml:space="preserve"> </w:t>
      </w:r>
      <w:r w:rsidR="004030E0" w:rsidRPr="00656B03">
        <w:rPr>
          <w:bCs/>
        </w:rPr>
        <w:t>for publication in</w:t>
      </w:r>
      <w:r w:rsidR="00D54FF9">
        <w:rPr>
          <w:b/>
        </w:rPr>
        <w:t xml:space="preserve"> </w:t>
      </w:r>
      <w:r w:rsidR="00D54FF9">
        <w:t>Journal of the Serbian Chemical Society</w:t>
      </w:r>
      <w:r w:rsidR="00466C12">
        <w:t>.</w:t>
      </w:r>
    </w:p>
    <w:p w14:paraId="16ABEC1C" w14:textId="77777777" w:rsidR="00C820D9" w:rsidRPr="00656B03" w:rsidRDefault="00C820D9" w:rsidP="00993B14">
      <w:pPr>
        <w:spacing w:line="360" w:lineRule="auto"/>
        <w:jc w:val="both"/>
      </w:pPr>
    </w:p>
    <w:p w14:paraId="13A27B59" w14:textId="0400B7BF" w:rsidR="009E1CA7" w:rsidRPr="005D7303" w:rsidRDefault="00466C12" w:rsidP="00993B14">
      <w:pPr>
        <w:spacing w:line="360" w:lineRule="auto"/>
        <w:jc w:val="both"/>
        <w:rPr>
          <w:rFonts w:eastAsia="Calibri"/>
          <w:w w:val="108"/>
        </w:rPr>
      </w:pPr>
      <w:r>
        <w:rPr>
          <w:rFonts w:eastAsia="Calibri"/>
          <w:w w:val="108"/>
        </w:rPr>
        <w:t>In t</w:t>
      </w:r>
      <w:r w:rsidR="00552B2C" w:rsidRPr="009E1CA7">
        <w:rPr>
          <w:rFonts w:eastAsia="Calibri"/>
          <w:w w:val="108"/>
        </w:rPr>
        <w:t xml:space="preserve">his </w:t>
      </w:r>
      <w:r w:rsidR="00552B2C" w:rsidRPr="00BA0FDF">
        <w:rPr>
          <w:rFonts w:eastAsia="Calibri"/>
          <w:noProof/>
          <w:w w:val="108"/>
        </w:rPr>
        <w:t>work</w:t>
      </w:r>
      <w:r w:rsidR="00BA0FDF">
        <w:rPr>
          <w:rFonts w:eastAsia="Calibri"/>
          <w:noProof/>
          <w:w w:val="108"/>
        </w:rPr>
        <w:t>,</w:t>
      </w:r>
      <w:r w:rsidR="00552B2C" w:rsidRPr="009E1CA7">
        <w:rPr>
          <w:rFonts w:eastAsia="Calibri"/>
          <w:w w:val="108"/>
        </w:rPr>
        <w:t xml:space="preserve"> </w:t>
      </w:r>
      <w:r>
        <w:rPr>
          <w:rFonts w:eastAsia="Calibri"/>
          <w:w w:val="108"/>
        </w:rPr>
        <w:t xml:space="preserve">we investigated how enthalpy of formation depends on </w:t>
      </w:r>
      <w:r w:rsidR="00BA0FDF">
        <w:rPr>
          <w:rFonts w:eastAsia="Calibri"/>
          <w:w w:val="108"/>
        </w:rPr>
        <w:t xml:space="preserve">the </w:t>
      </w:r>
      <w:r w:rsidRPr="00BA0FDF">
        <w:rPr>
          <w:rFonts w:eastAsia="Calibri"/>
          <w:noProof/>
          <w:w w:val="108"/>
        </w:rPr>
        <w:t>molecular</w:t>
      </w:r>
      <w:r>
        <w:rPr>
          <w:rFonts w:eastAsia="Calibri"/>
          <w:w w:val="108"/>
        </w:rPr>
        <w:t xml:space="preserve"> structure of saturated ketones using spectral graph theory. We confirm that this manuscript has not been published elsewhere and is not under consideration by </w:t>
      </w:r>
      <w:r w:rsidR="00BA0FDF">
        <w:rPr>
          <w:rFonts w:eastAsia="Calibri"/>
          <w:w w:val="108"/>
        </w:rPr>
        <w:t>an</w:t>
      </w:r>
      <w:r w:rsidRPr="00BA0FDF">
        <w:rPr>
          <w:rFonts w:eastAsia="Calibri"/>
          <w:noProof/>
          <w:w w:val="108"/>
        </w:rPr>
        <w:t>other journal</w:t>
      </w:r>
      <w:r>
        <w:rPr>
          <w:rFonts w:eastAsia="Calibri"/>
          <w:w w:val="108"/>
        </w:rPr>
        <w:t xml:space="preserve">. </w:t>
      </w:r>
    </w:p>
    <w:p w14:paraId="735EB093" w14:textId="77777777" w:rsidR="00D168CB" w:rsidRPr="004C422B" w:rsidRDefault="00D168CB" w:rsidP="00993B14">
      <w:pPr>
        <w:spacing w:line="360" w:lineRule="auto"/>
        <w:ind w:firstLine="360"/>
        <w:jc w:val="both"/>
      </w:pPr>
    </w:p>
    <w:p w14:paraId="15C9F90B" w14:textId="4ABF6036" w:rsidR="00CF286A" w:rsidRPr="00656B03" w:rsidRDefault="00AB69E5" w:rsidP="00B70739">
      <w:pPr>
        <w:spacing w:line="360" w:lineRule="auto"/>
        <w:jc w:val="both"/>
        <w:rPr>
          <w:bCs/>
        </w:rPr>
      </w:pPr>
      <w:r>
        <w:t>We hope that our work will</w:t>
      </w:r>
      <w:r w:rsidR="004C422B">
        <w:t xml:space="preserve"> </w:t>
      </w:r>
      <w:r>
        <w:t>be found suitable for publication in your journal.</w:t>
      </w:r>
    </w:p>
    <w:p w14:paraId="0063D811" w14:textId="77777777" w:rsidR="00502A31" w:rsidRPr="00656B03" w:rsidRDefault="00502A31" w:rsidP="00B70739">
      <w:pPr>
        <w:spacing w:line="360" w:lineRule="auto"/>
        <w:jc w:val="both"/>
      </w:pPr>
    </w:p>
    <w:p w14:paraId="1164B914" w14:textId="66285D31" w:rsidR="00C820D9" w:rsidRPr="00656B03" w:rsidRDefault="00153AB9" w:rsidP="00B70739">
      <w:pPr>
        <w:pStyle w:val="BodyText"/>
        <w:rPr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Best regards, </w:t>
      </w:r>
      <w:r w:rsidR="00D54FF9">
        <w:rPr>
          <w:bCs/>
          <w:sz w:val="24"/>
          <w:szCs w:val="24"/>
          <w:lang w:val="en-GB"/>
        </w:rPr>
        <w:t xml:space="preserve">Svetlana </w:t>
      </w:r>
      <w:proofErr w:type="spellStart"/>
      <w:r w:rsidR="00D54FF9">
        <w:rPr>
          <w:bCs/>
          <w:sz w:val="24"/>
          <w:szCs w:val="24"/>
          <w:lang w:val="en-GB"/>
        </w:rPr>
        <w:t>Marković</w:t>
      </w:r>
      <w:proofErr w:type="spellEnd"/>
    </w:p>
    <w:p w14:paraId="601CF0E2" w14:textId="77777777" w:rsidR="00FD1BEA" w:rsidRPr="00656B03" w:rsidRDefault="00FD1BEA" w:rsidP="00B70739">
      <w:pPr>
        <w:pStyle w:val="BodyText"/>
        <w:rPr>
          <w:bCs/>
          <w:sz w:val="24"/>
          <w:szCs w:val="24"/>
          <w:lang w:val="en-GB"/>
        </w:rPr>
      </w:pPr>
    </w:p>
    <w:p w14:paraId="5151F449" w14:textId="77777777" w:rsidR="00364796" w:rsidRDefault="00364796" w:rsidP="00B70739">
      <w:pPr>
        <w:pStyle w:val="BodyText"/>
        <w:rPr>
          <w:bCs/>
          <w:sz w:val="24"/>
          <w:szCs w:val="24"/>
          <w:lang w:val="en-GB"/>
        </w:rPr>
      </w:pPr>
    </w:p>
    <w:p w14:paraId="6A06DC12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2435959A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36B90079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7253FF64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1B798C93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2112B6F3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6601500F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5B6929BD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6C730CC7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14BE1553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5B44BB56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76D3B632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330181D8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5BDF01AD" w14:textId="77777777" w:rsidR="00625211" w:rsidRDefault="00625211" w:rsidP="00B70739">
      <w:pPr>
        <w:pStyle w:val="BodyText"/>
        <w:rPr>
          <w:bCs/>
          <w:sz w:val="24"/>
          <w:szCs w:val="24"/>
          <w:lang w:val="en-GB"/>
        </w:rPr>
      </w:pPr>
    </w:p>
    <w:p w14:paraId="37455409" w14:textId="77777777" w:rsidR="00CA3091" w:rsidRDefault="00CA3091" w:rsidP="00625211">
      <w:pPr>
        <w:rPr>
          <w:rFonts w:eastAsia="Nimbus Mono L"/>
          <w:lang w:val="en-US" w:eastAsia="zh-CN" w:bidi="hi-IN"/>
        </w:rPr>
      </w:pPr>
    </w:p>
    <w:p w14:paraId="2F11CE00" w14:textId="1F198B14" w:rsidR="009B62E2" w:rsidRDefault="009B62E2" w:rsidP="00625211">
      <w:pPr>
        <w:rPr>
          <w:rFonts w:eastAsia="Nimbus Mono L"/>
          <w:lang w:val="en-US" w:eastAsia="zh-CN" w:bidi="hi-IN"/>
        </w:rPr>
      </w:pPr>
      <w:r>
        <w:rPr>
          <w:rFonts w:eastAsia="Nimbus Mono L"/>
          <w:lang w:val="en-US" w:eastAsia="zh-CN" w:bidi="hi-IN"/>
        </w:rPr>
        <w:lastRenderedPageBreak/>
        <w:t>Possible reviewers:</w:t>
      </w:r>
    </w:p>
    <w:p w14:paraId="59189503" w14:textId="77777777" w:rsidR="009B62E2" w:rsidRDefault="009B62E2" w:rsidP="00625211">
      <w:pPr>
        <w:rPr>
          <w:rFonts w:eastAsia="Nimbus Mono L"/>
          <w:lang w:val="en-US" w:eastAsia="zh-CN" w:bidi="hi-IN"/>
        </w:rPr>
      </w:pPr>
    </w:p>
    <w:p w14:paraId="1C6C3AC1" w14:textId="77777777" w:rsidR="00625211" w:rsidRPr="00625211" w:rsidRDefault="00625211" w:rsidP="00625211">
      <w:pPr>
        <w:rPr>
          <w:rFonts w:eastAsia="Nimbus Mono L"/>
          <w:lang w:val="en-US" w:eastAsia="zh-CN" w:bidi="hi-IN"/>
        </w:rPr>
      </w:pPr>
      <w:r w:rsidRPr="00625211">
        <w:rPr>
          <w:rFonts w:eastAsia="Nimbus Mono L"/>
          <w:lang w:val="en-US" w:eastAsia="zh-CN" w:bidi="hi-IN"/>
        </w:rPr>
        <w:t>Professor Ernesto Estrada</w:t>
      </w:r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  <w:t>Address</w:t>
      </w:r>
      <w:proofErr w:type="gramStart"/>
      <w:r w:rsidRPr="00625211">
        <w:rPr>
          <w:rFonts w:eastAsia="Nimbus Mono L"/>
          <w:lang w:val="en-US" w:eastAsia="zh-CN" w:bidi="hi-IN"/>
        </w:rPr>
        <w:t>:</w:t>
      </w:r>
      <w:proofErr w:type="gramEnd"/>
      <w:r w:rsidRPr="00625211">
        <w:rPr>
          <w:rFonts w:eastAsia="Nimbus Mono L"/>
          <w:lang w:val="en-US" w:eastAsia="zh-CN" w:bidi="hi-IN"/>
        </w:rPr>
        <w:br/>
        <w:t>Department of Mathematics and Statistics</w:t>
      </w:r>
      <w:r w:rsidRPr="00625211">
        <w:rPr>
          <w:rFonts w:eastAsia="Nimbus Mono L"/>
          <w:lang w:val="en-US" w:eastAsia="zh-CN" w:bidi="hi-IN"/>
        </w:rPr>
        <w:br/>
        <w:t xml:space="preserve">University of </w:t>
      </w:r>
      <w:proofErr w:type="spellStart"/>
      <w:r w:rsidRPr="00625211">
        <w:rPr>
          <w:rFonts w:eastAsia="Nimbus Mono L"/>
          <w:lang w:val="en-US" w:eastAsia="zh-CN" w:bidi="hi-IN"/>
        </w:rPr>
        <w:t>Strathclyde</w:t>
      </w:r>
      <w:proofErr w:type="spellEnd"/>
      <w:r w:rsidRPr="00625211">
        <w:rPr>
          <w:rFonts w:eastAsia="Nimbus Mono L"/>
          <w:lang w:val="en-US" w:eastAsia="zh-CN" w:bidi="hi-IN"/>
        </w:rPr>
        <w:br/>
        <w:t>26 Richmond Street, Glasgow G1 1HX</w:t>
      </w:r>
      <w:r w:rsidRPr="00625211">
        <w:rPr>
          <w:rFonts w:eastAsia="Nimbus Mono L"/>
          <w:lang w:val="en-US" w:eastAsia="zh-CN" w:bidi="hi-IN"/>
        </w:rPr>
        <w:br/>
        <w:t>UK</w:t>
      </w:r>
      <w:r w:rsidRPr="00625211">
        <w:rPr>
          <w:rFonts w:eastAsia="Nimbus Mono L"/>
          <w:lang w:val="en-US" w:eastAsia="zh-CN" w:bidi="hi-IN"/>
        </w:rPr>
        <w:br/>
        <w:t xml:space="preserve">E-mail: </w:t>
      </w:r>
      <w:hyperlink r:id="rId8">
        <w:r w:rsidRPr="00625211">
          <w:rPr>
            <w:rFonts w:eastAsia="Nimbus Mono L"/>
            <w:lang w:val="en-US" w:eastAsia="zh-CN" w:bidi="hi-IN"/>
          </w:rPr>
          <w:t>ernesto.estrada@strath.ac.uk</w:t>
        </w:r>
      </w:hyperlink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</w:r>
    </w:p>
    <w:p w14:paraId="7F16B316" w14:textId="77777777" w:rsidR="00625211" w:rsidRPr="00625211" w:rsidRDefault="00625211" w:rsidP="00625211">
      <w:pPr>
        <w:rPr>
          <w:rFonts w:eastAsia="Nimbus Mono L"/>
          <w:lang w:val="en-US" w:eastAsia="zh-CN" w:bidi="hi-IN"/>
        </w:rPr>
      </w:pPr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  <w:t xml:space="preserve">Professor Giorgi </w:t>
      </w:r>
      <w:proofErr w:type="spellStart"/>
      <w:r w:rsidRPr="00625211">
        <w:rPr>
          <w:rFonts w:eastAsia="Nimbus Mono L"/>
          <w:lang w:val="en-US" w:eastAsia="zh-CN" w:bidi="hi-IN"/>
        </w:rPr>
        <w:t>Lekishvili</w:t>
      </w:r>
      <w:proofErr w:type="spellEnd"/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  <w:t>Address</w:t>
      </w:r>
      <w:proofErr w:type="gramStart"/>
      <w:r w:rsidRPr="00625211">
        <w:rPr>
          <w:rFonts w:eastAsia="Nimbus Mono L"/>
          <w:lang w:val="en-US" w:eastAsia="zh-CN" w:bidi="hi-IN"/>
        </w:rPr>
        <w:t>:</w:t>
      </w:r>
      <w:proofErr w:type="gramEnd"/>
      <w:r w:rsidRPr="00625211">
        <w:rPr>
          <w:rFonts w:eastAsia="Nimbus Mono L"/>
          <w:lang w:val="en-US" w:eastAsia="zh-CN" w:bidi="hi-IN"/>
        </w:rPr>
        <w:br/>
        <w:t>Department of Medicinal Chemistry</w:t>
      </w:r>
      <w:r w:rsidRPr="00625211">
        <w:rPr>
          <w:rFonts w:eastAsia="Nimbus Mono L"/>
          <w:lang w:val="en-US" w:eastAsia="zh-CN" w:bidi="hi-IN"/>
        </w:rPr>
        <w:br/>
        <w:t>Tbilisi State Medical University, GE-0177</w:t>
      </w:r>
      <w:r w:rsidRPr="00625211">
        <w:rPr>
          <w:rFonts w:eastAsia="Nimbus Mono L"/>
          <w:lang w:val="en-US" w:eastAsia="zh-CN" w:bidi="hi-IN"/>
        </w:rPr>
        <w:br/>
        <w:t xml:space="preserve">31 </w:t>
      </w:r>
      <w:proofErr w:type="spellStart"/>
      <w:r w:rsidRPr="00625211">
        <w:rPr>
          <w:rFonts w:eastAsia="Nimbus Mono L"/>
          <w:lang w:val="en-US" w:eastAsia="zh-CN" w:bidi="hi-IN"/>
        </w:rPr>
        <w:t>Vazha-Pshavela</w:t>
      </w:r>
      <w:proofErr w:type="spellEnd"/>
      <w:r w:rsidRPr="00625211">
        <w:rPr>
          <w:rFonts w:eastAsia="Nimbus Mono L"/>
          <w:lang w:val="en-US" w:eastAsia="zh-CN" w:bidi="hi-IN"/>
        </w:rPr>
        <w:t xml:space="preserve"> Avenue, Tbilisi</w:t>
      </w:r>
    </w:p>
    <w:p w14:paraId="24E13CF1" w14:textId="77777777" w:rsidR="00625211" w:rsidRPr="00625211" w:rsidRDefault="00625211" w:rsidP="00625211">
      <w:pPr>
        <w:rPr>
          <w:rFonts w:eastAsia="Nimbus Mono L"/>
          <w:lang w:val="en-US" w:eastAsia="zh-CN" w:bidi="hi-IN"/>
        </w:rPr>
      </w:pPr>
      <w:r w:rsidRPr="00625211">
        <w:rPr>
          <w:rFonts w:eastAsia="Nimbus Mono L"/>
          <w:lang w:val="en-US" w:eastAsia="zh-CN" w:bidi="hi-IN"/>
        </w:rPr>
        <w:t>Georgia</w:t>
      </w:r>
      <w:r w:rsidRPr="00625211">
        <w:rPr>
          <w:rFonts w:eastAsia="Nimbus Mono L"/>
          <w:lang w:val="en-US" w:eastAsia="zh-CN" w:bidi="hi-IN"/>
        </w:rPr>
        <w:br/>
        <w:t xml:space="preserve">E-mail: </w:t>
      </w:r>
      <w:hyperlink r:id="rId9">
        <w:r w:rsidRPr="00625211">
          <w:rPr>
            <w:rFonts w:eastAsia="Nimbus Mono L"/>
            <w:lang w:val="en-US" w:eastAsia="zh-CN" w:bidi="hi-IN"/>
          </w:rPr>
          <w:t>lekishvili@tsmu.edu</w:t>
        </w:r>
      </w:hyperlink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</w:r>
    </w:p>
    <w:p w14:paraId="6FEBBD65" w14:textId="77777777" w:rsidR="00625211" w:rsidRPr="00625211" w:rsidRDefault="00625211" w:rsidP="00625211">
      <w:pPr>
        <w:rPr>
          <w:rFonts w:eastAsia="Nimbus Mono L"/>
          <w:lang w:val="en-US" w:eastAsia="zh-CN" w:bidi="hi-IN"/>
        </w:rPr>
      </w:pPr>
      <w:r w:rsidRPr="00625211">
        <w:rPr>
          <w:rFonts w:eastAsia="Nimbus Mono L"/>
          <w:lang w:val="en-US" w:eastAsia="zh-CN" w:bidi="hi-IN"/>
        </w:rPr>
        <w:br/>
        <w:t xml:space="preserve">Professor Viviana </w:t>
      </w:r>
      <w:proofErr w:type="spellStart"/>
      <w:r w:rsidRPr="00625211">
        <w:rPr>
          <w:rFonts w:eastAsia="Nimbus Mono L"/>
          <w:lang w:val="en-US" w:eastAsia="zh-CN" w:bidi="hi-IN"/>
        </w:rPr>
        <w:t>Consonni</w:t>
      </w:r>
      <w:proofErr w:type="spellEnd"/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  <w:t>Address:</w:t>
      </w:r>
    </w:p>
    <w:p w14:paraId="41CDAF59" w14:textId="77777777" w:rsidR="00625211" w:rsidRPr="00625211" w:rsidRDefault="00625211" w:rsidP="00625211">
      <w:pPr>
        <w:rPr>
          <w:rFonts w:eastAsia="Nimbus Mono L"/>
          <w:lang w:val="en-US" w:eastAsia="zh-CN" w:bidi="hi-IN"/>
        </w:rPr>
      </w:pPr>
      <w:r w:rsidRPr="00625211">
        <w:rPr>
          <w:rFonts w:eastAsia="Nimbus Mono L"/>
          <w:lang w:val="en-US" w:eastAsia="zh-CN" w:bidi="hi-IN"/>
        </w:rPr>
        <w:t>Department of Earth and Environmental Sciences</w:t>
      </w:r>
      <w:r w:rsidRPr="00625211">
        <w:rPr>
          <w:rFonts w:eastAsia="Nimbus Mono L"/>
          <w:lang w:val="en-US" w:eastAsia="zh-CN" w:bidi="hi-IN"/>
        </w:rPr>
        <w:br/>
        <w:t>University of Milano-</w:t>
      </w:r>
      <w:proofErr w:type="spellStart"/>
      <w:r w:rsidRPr="00625211">
        <w:rPr>
          <w:rFonts w:eastAsia="Nimbus Mono L"/>
          <w:lang w:val="en-US" w:eastAsia="zh-CN" w:bidi="hi-IN"/>
        </w:rPr>
        <w:t>Bicocca</w:t>
      </w:r>
      <w:proofErr w:type="spellEnd"/>
      <w:r w:rsidRPr="00625211">
        <w:rPr>
          <w:rFonts w:eastAsia="Nimbus Mono L"/>
          <w:lang w:val="en-US" w:eastAsia="zh-CN" w:bidi="hi-IN"/>
        </w:rPr>
        <w:br/>
        <w:t xml:space="preserve">Piazza </w:t>
      </w:r>
      <w:proofErr w:type="spellStart"/>
      <w:r w:rsidRPr="00625211">
        <w:rPr>
          <w:rFonts w:eastAsia="Nimbus Mono L"/>
          <w:lang w:val="en-US" w:eastAsia="zh-CN" w:bidi="hi-IN"/>
        </w:rPr>
        <w:t>della</w:t>
      </w:r>
      <w:proofErr w:type="spellEnd"/>
      <w:r w:rsidRPr="00625211">
        <w:rPr>
          <w:rFonts w:eastAsia="Nimbus Mono L"/>
          <w:lang w:val="en-US" w:eastAsia="zh-CN" w:bidi="hi-IN"/>
        </w:rPr>
        <w:t xml:space="preserve"> </w:t>
      </w:r>
      <w:proofErr w:type="spellStart"/>
      <w:r w:rsidRPr="00625211">
        <w:rPr>
          <w:rFonts w:eastAsia="Nimbus Mono L"/>
          <w:lang w:val="en-US" w:eastAsia="zh-CN" w:bidi="hi-IN"/>
        </w:rPr>
        <w:t>Scienza</w:t>
      </w:r>
      <w:proofErr w:type="spellEnd"/>
      <w:r w:rsidRPr="00625211">
        <w:rPr>
          <w:rFonts w:eastAsia="Nimbus Mono L"/>
          <w:lang w:val="en-US" w:eastAsia="zh-CN" w:bidi="hi-IN"/>
        </w:rPr>
        <w:t xml:space="preserve"> 1, 20126 Milano</w:t>
      </w:r>
      <w:r w:rsidRPr="00625211">
        <w:rPr>
          <w:rFonts w:eastAsia="Nimbus Mono L"/>
          <w:lang w:val="en-US" w:eastAsia="zh-CN" w:bidi="hi-IN"/>
        </w:rPr>
        <w:br/>
        <w:t>Italy</w:t>
      </w:r>
      <w:r w:rsidRPr="00625211">
        <w:rPr>
          <w:rFonts w:eastAsia="Nimbus Mono L"/>
          <w:lang w:val="en-US" w:eastAsia="zh-CN" w:bidi="hi-IN"/>
        </w:rPr>
        <w:br/>
        <w:t xml:space="preserve">E-mail: </w:t>
      </w:r>
      <w:hyperlink r:id="rId10">
        <w:r w:rsidRPr="00625211">
          <w:rPr>
            <w:rFonts w:eastAsia="Nimbus Mono L"/>
            <w:lang w:val="en-US" w:eastAsia="zh-CN" w:bidi="hi-IN"/>
          </w:rPr>
          <w:t>viviana.consonni@unimib.it</w:t>
        </w:r>
      </w:hyperlink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</w:r>
    </w:p>
    <w:p w14:paraId="0ACCB34A" w14:textId="31F942D4" w:rsidR="00625211" w:rsidRPr="00625211" w:rsidRDefault="00625211" w:rsidP="00625211">
      <w:pPr>
        <w:rPr>
          <w:rFonts w:eastAsia="WenQuanYi Micro Hei"/>
          <w:lang w:val="en-US" w:eastAsia="zh-CN" w:bidi="hi-IN"/>
        </w:rPr>
      </w:pPr>
      <w:r w:rsidRPr="00625211">
        <w:rPr>
          <w:rFonts w:eastAsia="Nimbus Mono L"/>
          <w:lang w:val="en-US" w:eastAsia="zh-CN" w:bidi="hi-IN"/>
        </w:rPr>
        <w:br/>
      </w:r>
      <w:r w:rsidRPr="00625211">
        <w:rPr>
          <w:rFonts w:eastAsia="Nimbus Mono L"/>
          <w:lang w:val="en-US" w:eastAsia="zh-CN" w:bidi="hi-IN"/>
        </w:rPr>
        <w:br/>
      </w:r>
      <w:bookmarkStart w:id="0" w:name="_GoBack"/>
      <w:bookmarkEnd w:id="0"/>
    </w:p>
    <w:p w14:paraId="02D63CAE" w14:textId="77777777" w:rsidR="00625211" w:rsidRPr="00656B03" w:rsidRDefault="00625211" w:rsidP="00B70739">
      <w:pPr>
        <w:pStyle w:val="BodyText"/>
        <w:rPr>
          <w:bCs/>
          <w:sz w:val="24"/>
          <w:szCs w:val="24"/>
          <w:lang w:val="en-GB"/>
        </w:rPr>
      </w:pPr>
    </w:p>
    <w:sectPr w:rsidR="00625211" w:rsidRPr="00656B03" w:rsidSect="00EF0F72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98DABD" w14:textId="77777777" w:rsidR="00344312" w:rsidRDefault="00344312">
      <w:r>
        <w:separator/>
      </w:r>
    </w:p>
  </w:endnote>
  <w:endnote w:type="continuationSeparator" w:id="0">
    <w:p w14:paraId="710CBB8C" w14:textId="77777777" w:rsidR="00344312" w:rsidRDefault="00344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ulliverRM">
    <w:altName w:val="Arial Unicode MS"/>
    <w:panose1 w:val="00000000000000000000"/>
    <w:charset w:val="80"/>
    <w:family w:val="auto"/>
    <w:notTrueType/>
    <w:pitch w:val="default"/>
    <w:sig w:usb0="00000001" w:usb1="09070000" w:usb2="00000010" w:usb3="00000000" w:csb0="000A0000" w:csb1="00000000"/>
  </w:font>
  <w:font w:name="Nimbus Mono L">
    <w:panose1 w:val="00000000000000000000"/>
    <w:charset w:val="00"/>
    <w:family w:val="roman"/>
    <w:notTrueType/>
    <w:pitch w:val="default"/>
  </w:font>
  <w:font w:name="WenQuanYi Micro Hei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1FC6DD" w14:textId="77777777" w:rsidR="00344312" w:rsidRDefault="00344312">
      <w:r>
        <w:separator/>
      </w:r>
    </w:p>
  </w:footnote>
  <w:footnote w:type="continuationSeparator" w:id="0">
    <w:p w14:paraId="7981169A" w14:textId="77777777" w:rsidR="00344312" w:rsidRDefault="003443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D432B7"/>
    <w:multiLevelType w:val="hybridMultilevel"/>
    <w:tmpl w:val="8CE25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606E61"/>
    <w:multiLevelType w:val="hybridMultilevel"/>
    <w:tmpl w:val="C7C09B12"/>
    <w:lvl w:ilvl="0" w:tplc="899A420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0N7UwNTEwsrQwN7NQ0lEKTi0uzszPAykwrAUApqlI1CwAAAA="/>
  </w:docVars>
  <w:rsids>
    <w:rsidRoot w:val="000E4634"/>
    <w:rsid w:val="000231BB"/>
    <w:rsid w:val="00033A24"/>
    <w:rsid w:val="00051DC1"/>
    <w:rsid w:val="00072E19"/>
    <w:rsid w:val="00083B0B"/>
    <w:rsid w:val="000A798B"/>
    <w:rsid w:val="000B0C5F"/>
    <w:rsid w:val="000C08AC"/>
    <w:rsid w:val="000E4634"/>
    <w:rsid w:val="000E4A24"/>
    <w:rsid w:val="00106985"/>
    <w:rsid w:val="00114860"/>
    <w:rsid w:val="00120350"/>
    <w:rsid w:val="00125778"/>
    <w:rsid w:val="0013454D"/>
    <w:rsid w:val="00145419"/>
    <w:rsid w:val="00153AB9"/>
    <w:rsid w:val="00153E3A"/>
    <w:rsid w:val="0015686C"/>
    <w:rsid w:val="00161BEF"/>
    <w:rsid w:val="0017327A"/>
    <w:rsid w:val="001733FC"/>
    <w:rsid w:val="00176363"/>
    <w:rsid w:val="00181045"/>
    <w:rsid w:val="00191856"/>
    <w:rsid w:val="002015B5"/>
    <w:rsid w:val="00205B75"/>
    <w:rsid w:val="00251294"/>
    <w:rsid w:val="00266A87"/>
    <w:rsid w:val="00273341"/>
    <w:rsid w:val="0028615E"/>
    <w:rsid w:val="002A5D9A"/>
    <w:rsid w:val="002A6679"/>
    <w:rsid w:val="002E176E"/>
    <w:rsid w:val="002E2A9C"/>
    <w:rsid w:val="002F0B5D"/>
    <w:rsid w:val="003035AC"/>
    <w:rsid w:val="00313B06"/>
    <w:rsid w:val="00317CC5"/>
    <w:rsid w:val="003353C4"/>
    <w:rsid w:val="00340744"/>
    <w:rsid w:val="00341D23"/>
    <w:rsid w:val="00344312"/>
    <w:rsid w:val="00363831"/>
    <w:rsid w:val="00364796"/>
    <w:rsid w:val="00391BC6"/>
    <w:rsid w:val="003A2919"/>
    <w:rsid w:val="003C1A86"/>
    <w:rsid w:val="00401483"/>
    <w:rsid w:val="004030E0"/>
    <w:rsid w:val="00405A78"/>
    <w:rsid w:val="004579C4"/>
    <w:rsid w:val="0046662B"/>
    <w:rsid w:val="00466C12"/>
    <w:rsid w:val="00466C74"/>
    <w:rsid w:val="00472A4D"/>
    <w:rsid w:val="004C00B6"/>
    <w:rsid w:val="004C422B"/>
    <w:rsid w:val="00502A31"/>
    <w:rsid w:val="00552B2C"/>
    <w:rsid w:val="005847F3"/>
    <w:rsid w:val="005A456D"/>
    <w:rsid w:val="005D6B47"/>
    <w:rsid w:val="005D7303"/>
    <w:rsid w:val="005E7C6A"/>
    <w:rsid w:val="0060367A"/>
    <w:rsid w:val="00612883"/>
    <w:rsid w:val="00625211"/>
    <w:rsid w:val="0062582F"/>
    <w:rsid w:val="00626F20"/>
    <w:rsid w:val="0064272F"/>
    <w:rsid w:val="00656B03"/>
    <w:rsid w:val="00676A8E"/>
    <w:rsid w:val="006937BD"/>
    <w:rsid w:val="00694CE2"/>
    <w:rsid w:val="006D42F6"/>
    <w:rsid w:val="006E3130"/>
    <w:rsid w:val="006E652E"/>
    <w:rsid w:val="006E69ED"/>
    <w:rsid w:val="006F22DA"/>
    <w:rsid w:val="007F45DF"/>
    <w:rsid w:val="00806CC0"/>
    <w:rsid w:val="0082296C"/>
    <w:rsid w:val="0083068D"/>
    <w:rsid w:val="0085186B"/>
    <w:rsid w:val="008543CB"/>
    <w:rsid w:val="00856E6B"/>
    <w:rsid w:val="00857049"/>
    <w:rsid w:val="00874208"/>
    <w:rsid w:val="00886C4F"/>
    <w:rsid w:val="00893A00"/>
    <w:rsid w:val="008A10C8"/>
    <w:rsid w:val="008A7105"/>
    <w:rsid w:val="008C01F3"/>
    <w:rsid w:val="008D0DB7"/>
    <w:rsid w:val="008F5B74"/>
    <w:rsid w:val="00901283"/>
    <w:rsid w:val="00914123"/>
    <w:rsid w:val="00943A1F"/>
    <w:rsid w:val="00946FF6"/>
    <w:rsid w:val="0095018E"/>
    <w:rsid w:val="00963BF6"/>
    <w:rsid w:val="00993B14"/>
    <w:rsid w:val="009A0FFB"/>
    <w:rsid w:val="009B62E2"/>
    <w:rsid w:val="009D76B2"/>
    <w:rsid w:val="009E1CA7"/>
    <w:rsid w:val="009E2CE2"/>
    <w:rsid w:val="00A0482B"/>
    <w:rsid w:val="00A05D14"/>
    <w:rsid w:val="00A35421"/>
    <w:rsid w:val="00A66A69"/>
    <w:rsid w:val="00A97AFA"/>
    <w:rsid w:val="00AB3D42"/>
    <w:rsid w:val="00AB69E5"/>
    <w:rsid w:val="00B00EA3"/>
    <w:rsid w:val="00B03F9C"/>
    <w:rsid w:val="00B451B3"/>
    <w:rsid w:val="00B50BA2"/>
    <w:rsid w:val="00B66DA2"/>
    <w:rsid w:val="00B70739"/>
    <w:rsid w:val="00B756AC"/>
    <w:rsid w:val="00B81DD9"/>
    <w:rsid w:val="00B917CB"/>
    <w:rsid w:val="00BA0FDF"/>
    <w:rsid w:val="00BA19DA"/>
    <w:rsid w:val="00BA2162"/>
    <w:rsid w:val="00BC63C5"/>
    <w:rsid w:val="00BF4078"/>
    <w:rsid w:val="00C048D5"/>
    <w:rsid w:val="00C16F7F"/>
    <w:rsid w:val="00C20F4F"/>
    <w:rsid w:val="00C241DB"/>
    <w:rsid w:val="00C41FCC"/>
    <w:rsid w:val="00C820D9"/>
    <w:rsid w:val="00CA3091"/>
    <w:rsid w:val="00CC3FC5"/>
    <w:rsid w:val="00CE51E9"/>
    <w:rsid w:val="00CF02CA"/>
    <w:rsid w:val="00CF286A"/>
    <w:rsid w:val="00CF3A0B"/>
    <w:rsid w:val="00CF3C2A"/>
    <w:rsid w:val="00D0304A"/>
    <w:rsid w:val="00D13C9A"/>
    <w:rsid w:val="00D168CB"/>
    <w:rsid w:val="00D37D82"/>
    <w:rsid w:val="00D54FF9"/>
    <w:rsid w:val="00D57C5E"/>
    <w:rsid w:val="00D60179"/>
    <w:rsid w:val="00D749BC"/>
    <w:rsid w:val="00D83394"/>
    <w:rsid w:val="00DC62E7"/>
    <w:rsid w:val="00DD50DB"/>
    <w:rsid w:val="00DE0DDD"/>
    <w:rsid w:val="00DF399B"/>
    <w:rsid w:val="00E0246C"/>
    <w:rsid w:val="00E027C8"/>
    <w:rsid w:val="00E163A0"/>
    <w:rsid w:val="00E41CEA"/>
    <w:rsid w:val="00E461C1"/>
    <w:rsid w:val="00E4740A"/>
    <w:rsid w:val="00EB050D"/>
    <w:rsid w:val="00EB4D30"/>
    <w:rsid w:val="00EC07FC"/>
    <w:rsid w:val="00EC266B"/>
    <w:rsid w:val="00EC5032"/>
    <w:rsid w:val="00EF0F72"/>
    <w:rsid w:val="00F379E3"/>
    <w:rsid w:val="00F4448C"/>
    <w:rsid w:val="00F95339"/>
    <w:rsid w:val="00F962B6"/>
    <w:rsid w:val="00FA2AE7"/>
    <w:rsid w:val="00FA58D5"/>
    <w:rsid w:val="00FC4535"/>
    <w:rsid w:val="00FD1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7DDF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0E0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4030E0"/>
    <w:pPr>
      <w:keepNext/>
      <w:outlineLvl w:val="0"/>
    </w:pPr>
    <w:rPr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30E0"/>
    <w:rPr>
      <w:color w:val="0000FF"/>
      <w:u w:val="single"/>
    </w:rPr>
  </w:style>
  <w:style w:type="paragraph" w:styleId="BodyText">
    <w:name w:val="Body Text"/>
    <w:basedOn w:val="Normal"/>
    <w:rsid w:val="004030E0"/>
    <w:pPr>
      <w:spacing w:line="360" w:lineRule="auto"/>
      <w:jc w:val="both"/>
    </w:pPr>
    <w:rPr>
      <w:sz w:val="28"/>
      <w:szCs w:val="28"/>
      <w:lang w:val="en-US"/>
    </w:rPr>
  </w:style>
  <w:style w:type="character" w:styleId="Strong">
    <w:name w:val="Strong"/>
    <w:uiPriority w:val="22"/>
    <w:qFormat/>
    <w:rsid w:val="00205B75"/>
    <w:rPr>
      <w:b/>
      <w:bCs/>
    </w:rPr>
  </w:style>
  <w:style w:type="paragraph" w:customStyle="1" w:styleId="BBAuthorName">
    <w:name w:val="BB_Author_Name"/>
    <w:basedOn w:val="Normal"/>
    <w:next w:val="Normal"/>
    <w:rsid w:val="00405A78"/>
    <w:pPr>
      <w:spacing w:after="240" w:line="480" w:lineRule="auto"/>
      <w:ind w:firstLine="360"/>
      <w:jc w:val="center"/>
    </w:pPr>
    <w:rPr>
      <w:rFonts w:ascii="Calibri" w:hAnsi="Calibri"/>
      <w:i/>
      <w:sz w:val="22"/>
      <w:szCs w:val="22"/>
      <w:lang w:val="en-US" w:bidi="en-US"/>
    </w:rPr>
  </w:style>
  <w:style w:type="character" w:customStyle="1" w:styleId="apple-converted-space">
    <w:name w:val="apple-converted-space"/>
    <w:rsid w:val="008A10C8"/>
  </w:style>
  <w:style w:type="paragraph" w:customStyle="1" w:styleId="08ArticleText">
    <w:name w:val="08 Article Text"/>
    <w:basedOn w:val="Normal"/>
    <w:link w:val="08ArticleTextChar"/>
    <w:qFormat/>
    <w:rsid w:val="00943A1F"/>
    <w:pPr>
      <w:tabs>
        <w:tab w:val="left" w:pos="284"/>
      </w:tabs>
      <w:spacing w:line="240" w:lineRule="exact"/>
      <w:jc w:val="both"/>
    </w:pPr>
    <w:rPr>
      <w:rFonts w:eastAsia="Calibri"/>
      <w:w w:val="108"/>
      <w:sz w:val="18"/>
      <w:szCs w:val="18"/>
    </w:rPr>
  </w:style>
  <w:style w:type="character" w:customStyle="1" w:styleId="08ArticleTextChar">
    <w:name w:val="08 Article Text Char"/>
    <w:link w:val="08ArticleText"/>
    <w:rsid w:val="00943A1F"/>
    <w:rPr>
      <w:rFonts w:eastAsia="Calibri"/>
      <w:w w:val="108"/>
      <w:sz w:val="18"/>
      <w:szCs w:val="18"/>
      <w:lang w:eastAsia="en-US"/>
    </w:rPr>
  </w:style>
  <w:style w:type="paragraph" w:styleId="FootnoteText">
    <w:name w:val="footnote text"/>
    <w:basedOn w:val="Normal"/>
    <w:semiHidden/>
    <w:rsid w:val="00051DC1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051DC1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4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422B"/>
    <w:rPr>
      <w:rFonts w:ascii="Courier New" w:hAnsi="Courier New" w:cs="Courier New"/>
    </w:rPr>
  </w:style>
  <w:style w:type="character" w:customStyle="1" w:styleId="Formatvorlageberschrift118ptZchn">
    <w:name w:val="Formatvorlage Überschrift 1 + 18 pt Zchn"/>
    <w:qFormat/>
    <w:rsid w:val="00D54FF9"/>
    <w:rPr>
      <w:rFonts w:ascii="Times" w:hAnsi="Times"/>
      <w:b/>
      <w:bCs/>
      <w:sz w:val="36"/>
      <w:lang w:val="en-US" w:eastAsia="de-DE" w:bidi="ar-SA"/>
    </w:rPr>
  </w:style>
  <w:style w:type="paragraph" w:styleId="Header">
    <w:name w:val="header"/>
    <w:basedOn w:val="Normal"/>
    <w:link w:val="HeaderChar"/>
    <w:uiPriority w:val="99"/>
    <w:unhideWhenUsed/>
    <w:rsid w:val="00CA30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091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A30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091"/>
    <w:rPr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2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nesto.estrada@strath.ac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viviana.consonni@unimib.i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ekishvili@ts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3</Words>
  <Characters>13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</vt:lpstr>
    </vt:vector>
  </TitlesOfParts>
  <Company>Microsoft</Company>
  <LinksUpToDate>false</LinksUpToDate>
  <CharactersWithSpaces>1475</CharactersWithSpaces>
  <SharedDoc>false</SharedDoc>
  <HLinks>
    <vt:vector size="6" baseType="variant">
      <vt:variant>
        <vt:i4>6684692</vt:i4>
      </vt:variant>
      <vt:variant>
        <vt:i4>0</vt:i4>
      </vt:variant>
      <vt:variant>
        <vt:i4>0</vt:i4>
      </vt:variant>
      <vt:variant>
        <vt:i4>5</vt:i4>
      </vt:variant>
      <vt:variant>
        <vt:lpwstr>mailto:mark@kg.ac.r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</dc:title>
  <dc:creator>Paunovic Nenad</dc:creator>
  <cp:lastModifiedBy>hSMarkovicLab01</cp:lastModifiedBy>
  <cp:revision>14</cp:revision>
  <cp:lastPrinted>2004-03-25T16:22:00Z</cp:lastPrinted>
  <dcterms:created xsi:type="dcterms:W3CDTF">2018-08-28T13:23:00Z</dcterms:created>
  <dcterms:modified xsi:type="dcterms:W3CDTF">2018-09-06T07:11:00Z</dcterms:modified>
</cp:coreProperties>
</file>